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ข่าว</w:t>
      </w:r>
      <w:r>
        <w:t xml:space="preserve"> </w:t>
      </w:r>
      <w:r>
        <w:t xml:space="preserve">Thaipbs</w:t>
      </w:r>
      <w:r>
        <w:t xml:space="preserve"> </w:t>
      </w:r>
      <w:r>
        <w:t xml:space="preserve">2-10-2563</w:t>
      </w:r>
    </w:p>
    <w:p>
      <w:pPr>
        <w:pStyle w:val="Date"/>
      </w:pPr>
      <w:r>
        <w:t xml:space="preserve">วันศุกร์ที่</w:t>
      </w:r>
      <w:r>
        <w:t xml:space="preserve"> </w:t>
      </w:r>
      <w:r>
        <w:t xml:space="preserve">2</w:t>
      </w:r>
      <w:r>
        <w:t xml:space="preserve"> </w:t>
      </w:r>
      <w:r>
        <w:t xml:space="preserve">ตุลาคม</w:t>
      </w:r>
      <w:r>
        <w:t xml:space="preserve"> </w:t>
      </w:r>
      <w:r>
        <w:t xml:space="preserve">2563</w:t>
      </w:r>
      <w:r>
        <w:t xml:space="preserve"> </w:t>
      </w:r>
      <w:r>
        <w:t xml:space="preserve">เวลา</w:t>
      </w:r>
      <w:r>
        <w:t xml:space="preserve"> </w:t>
      </w:r>
      <w:r>
        <w:t xml:space="preserve">14.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ขาดแคลนน้ำในพื้นที่เศรษฐกิจ ซ฿ปร35 ล้านทุกเลยหรอคะ พอไหมคะ // อย่างที่เรียนไปเบื้องต้นครับ เราเอาน้ำท่า เอาน้ำจากลำคลองมาใช้เราสามารถนำน้ำธรรมชาติฝนนี่จะ สิ้นเดือนตุลาคม เพราะฉะนั้น น้ำเราก็จะมีเพิ่มขึ้น ที่มีนี่ ก็เพียงพอฤดูแล้งนี้อย่างแน่นอน ก็คือไปจนถึงฝนหน้า น้ำไม่ขาดแน่นอน นี่คือปริมาณน้ำ คุณภาพน้ำออกมาด้วยนะคะ ที่ชาวบ้านเราเจอ // โดยปกติน้ำที่เราใช้ได้อย่างสม่ำเสมอ ไม่มีความขาดแคลน ใช่ครับ แต่ว่ามีการขาดน้ำสักวันหนึ่ง แล้วสภาพในท่อนี่ จะมีประมาณหนึ่ง ที่เป็นสีสนิม สีสนที่ก็คือที่เกาะ ปัจจุบัน คนเรียก…ที่ในเมืองใช้น้ำเยอะ จนไม่มีในบางวัน พอไม่มีปึ๊บ พอเปิดปึ๊บอย่างกลางคืนนี่ เขาบอกว่าเขาตื่นดึก ๆ ดื่น ๆ ตี 1 ตี 2 มารองรับน้ำ จังหวัดเปิดมาตี 1 ตี 2 นี่ แดงเลย // นึกว่าชาดำเย็น // ประมาณนั้นครับ นึกภาพออกนะครับ ท่านผู้จัดการคะ คุณภาพน้ำมีความแก้ไขอย่างไรคะ เกาะสีเลนี่ บริเวณรัชดาสูง แล้วก็เป็นพื้นที่ปลายท่อ ซึ่งมีผลกระทบอย่างปีที่เราแล้วน้ำไปไม่ถึง อย่างปัจจุบันนี่ การประปาก็ได้แก้ไขโดยการของบประมาณในการเพิ่มแรงดันน้ำติดตั้งบุกำลังออกรูปแบบ มีการแก้ไขแบบ ซึ่งเราได้ตัวผู้รับจ้าง แล้วเรามีงบประมาณเรียบร้อยแล้ว ก็คาดว่าจะดำเนินการแล้วเสร็จประมาณสัก 90 วัน // 90 วันนี้คือ ภายในสิ้นปีนี้ แรกดันน้ำทางเกาะซิเรทและก็น้ำก็จะไหลเป็นปกติ // นั่นหมายความว่าโครงการน้ำที่บ้านเอื้ออาทร ของคุณจิรัส ก็ไม่มีปัญหาเรื่องแรงดันน้ำไม่สามารถส่งไปถึงตึกของเขา 3-4 ชั้นใช่ไหมคะ รัชดา เมื่อเราเพิ่มประสิทธิภาพประสิทธิภาพในการที่มีแรงดันน้ำนี่ ต่อไปก็จะคงที่แล้ว มันก็จะไม่มีปัญหาต่อไปครับ // นี่เป็นในพื้นที่ของรับผิดชอบของการประปาส่วนภูมิภาค ภูเก็ตทั้งภูเก็ตไม่ได้มีการใช้น้ำจากภาคส่วนอื่นเองนี่มีแนวทางการบริหารอยู่ในมือนี่นะคะ อย่างไรบ้างเพื่อไม่ให้ประชาชนอยู่ในภาวะขาดแคลนน้ำคะ ท่านรองฯ คะ // ครับ ก็ผมเรียนภาพรวมของจังหวัดภูเก็ตสักนิดหนึ่ง การใช้น้ำของจังหวัดภูเก็ตเรานี่ ในภาวะปกติ ไม่ใช่หลังโควิดนี่นะ ก็ประมาณ คิดจากจำนวนประชากรของจังหวัดภูเก็ต ประชากรแฝง รวมทั้งนักท่องเที่ยว ก็ใช้น้ำในปี 62 นี่ประมาณ 80 ล้านลูกบาศก์เมตร ไอ้ 80 ล้านลูกบาก์เมตรนี้ ส่วนที่อยู่ในเขตปะปาส่วนภูมิภาค และผู้ใช้น้ำปะปานครภูเก็ต ซึ่งเป็นผู้ใช้น้ำหลักนี่นะครับ ประมาณ 60 เปอร์เซ็นต์ 60 เปอร์เซ็นต์ ก็คิดเป็นปริมาณน้ำ ก็เป็น 48 ล้านลูกบาศก์เมตรนะครับ ส่วนอีก… เมื่อกี้บอกว่าภาพรวม 80 ไอ้นี่ 48 แล้ว ไอ้ 32 ก็อีกประมาณ 40 เปอร์เซ็นต์ อยู่นอกเขตการปะปาไอ้ 40 เปอร์เซ็นต์นี่เขาใช้น้ำจากไหน เขาใช้น้ำจากขุมเหมืองที่ผลิตเอง เช่น ลากูน่าอะไรอย่างนี้เขาผลิตเอง // ภาคเอกชน // ภาคเอกชน แล้วก็ใช้น้ำจากบ่อบาดาล ใช้น้ำจากบ่อน้ำตื้น ใช้น้ำจากประปาหมู่บ้าน ใน 40 เปอร์เซ็นต์นั้น เรื่อง 48 ล้านคิวที่ใช้ ล้านลูกบาศก์เมตร คือ 60 เปอร์เซ็นต์ ก็คือในเขตของการประปา เทศบาลนครภูเก็ตนะครับ อันนี้เราคิดแล้ว ภาพรวม ถ้า 88 ก็หารด้วย 12 ก็เดือนหนึ่งต้องใช้ประมาณ 4 ล้านคิว 4ล้านลูกบาทเมตร ต่อเดือนตอนนี้นี่เรามีน้ำเก็บอยู่ประมาณ 60 เปอร์เซ็นต์ ล่ะ 60 เปอร์เซ็นต์ เกือบ 12 ล้านคิวแล้ว ที่อยู่ในอ่างของชลประทานนะครับ // ค่ะ // // ถ้าเราเก็บได้ เราคิดว่าน่าแล้งนี่ เดือนมกราคม กุมภาพันธ์ มีนายน 4 เดือน 4เดือนก็เดือนละ 4ล้าน คิว 4เดือนก็ประมาณ 16 ล้านลูกบาศก์เมตร 16 ล้านคิวก็คือน้ำในอ่างไปใช้ได้พอดี // ใช้ได้ในเดือนหน้าแล้งนะครับ // ในส่วนของเดือนพฤจิกายน ธันวาคมนี่ หมายความว่า ท่านรองผู้ว่าฯ ค่ะ เราจะเอาน้ำจากน้ำท่าใช่ไหมคะ เราเก็บอยู่ประมาณ 12 ล้าน ก็คือตุลาคม พฤศจิกายน ธันวาคม ไม่น่าจะเกิน 16 ล้านคิวแล้ว 12 ล้านลูกบาศก์เมตร // จะชนฤดูฝนใหม่ไหม จะชนฤดูฝนใหม่ มันจะเกิน ไอ้นี้เราไม่คิดว่าเกิดภาวะวิกฤตโควิดไอโควิดนี่นะครับ เราคิดในสถานการณ์ปกติอยู่ // คือมีนักท่องเที่ยวเยอะอยู่ // ครับ เพราะฉะนั้นจริง ๆ ใช้ไม่ถึง 4,000,000 ลูกบาศก์เมตรหรอก // ท่านรองผู้ว่าฯ อยากจะบอกว่าให้คนภูเก็ตหรือคนที่มาเที่ยวสบายได้ใจ ปีหน้าน้ำไม่ขาดแน่นอน แรงดันก็จะดี เพราะเดี๋ยวการประปาช่วยเสริมนี้ได้มี แต่ว่าในขณะเดียวกันฝั่งชาววบ้านไม่ห่วงปีหน้า สบายใจขึ้นไหม ท่านรองฯ จะได้แก้ให้หายห่วง // จริง ๆ ก็ห่วง เมื่อมีการเพิ่มของนักท่องเที่ยวเพิ่มมากขึ้น ตามอัตราการเจริญเติบโตของการท่องเที่ยว ซึ่งแน่นอนจะมีคนเข้ามาเที่ยวกันมากขึ้นอย่างมี 5 โรงแรมใหม่สร้างขึ้น โรงแรมที่กำลังสร้าง ในช่วงโควิดและหลาย ๆ ที่ก็กำลังสร้างอยู่ไปเรื่อย ๆ เข้าในภูเก็ต เพราะตอนนี้นี่ภูเก็ตมีการจัดการเรื่องโควิดได้เป็นอย่างดี แล้ววันนี้ 8 ที่จะมาถึงนี่ จะมีการนำร่อง ถ้าเกิดว่ามันผ่านนี่ ทั่วโลกก็จะมา สิ่งที่ตามมาแรงงานก็จะเข้ามาเพิ่ม ว่า ท่านผู้ว่าบอกว่า … 4 ล้านคิวแต่ถ้าเกิดในการเจริญเติบโตที่คาดไม่ถึง เรื่องวิกฤตเกี่ยวกับฤดูกาล ซึ่งเรารู้กันดีอยู่แล้วตอนนี้ สถานะหรือภาวะทางฤดูกาลของโลกนี่เราไม่สามารถประมาณการได้ เราไม่รู้นะว่าปีที่ผ่านมา ปี 62 ภาวะวิกฤตน้ำไม่มีใช้ อย่างนี้นี่ การรองรับวิกฤต แผ่นระยะยาวจังหวัดจะลองรับอย่างไรในทางระยะยาว เชิญเลยค่ะ // ตอนนี้แผนเฉพาะหน้าที่เราตกลงกับทรัพยากรน้ำแห่งชาติ แล้วก็การประปา การประปานครภูเก็ตนี่ ก็คือว่าหน้าฝน ใช้น้ำจากทางน้ำไหล จากลำคลองนี่เป็นหลัก มันไหลลงทะเลเสียเปล่า ๆ แต่ว่าตอนนี้การประปา นครภูเก็ตมีน้ำในคลองในอะไรเป็นหลัก ตอนนี้พร้อมแล้ว ส่วนในระยะถัดไปนี่ ในการดำเนินงาน เราได้เสนอโครงการทั้งระยะสั้น ระยะกลาง และระยะยาว เพื่อให้คณะกรรมการทรัพยากรน้ำแห่งชาติ ซึ่งมีนายกรัฐมนตรีเป็นได้พิจารณาและเราก็ได้รับความเห็นชอบมาแล้วเมื่อเดือน 2 เดือนที่แล้วนี่นะครับ อันนี้ในส่วนของโครงการแรกที่เราเสนอไป ก็คือเพื่อจะตอบโจทย์ว่าในปี 2575 // อีก 12 ปี // 2575 อัตราการเจริญเติบโตของเมืองภูเก็ต จากที่เราคาดไว้ก็เราจะใช้น้ำจาก 80 ล้านคิวต่อปีนี่ 80 ล้านลูกบาศก์เมตรนี่ จะประมาณ 112 ล้าน เราคิดไว้แล้ว 112 ล้าน ที่จะหามาเพิ่มก็ 1 จากมีการขุดลอกโครงการแรงในอ่างเก็บน้ำบางเหนียวดำ ก็คืออ่างเก็บน้ำบางเหนียวดำต้องขุดลอกเยอะ โครงการที่ 2 ก็คือเป็นโครงการที่กำลังดำเนินการอยู่ ก็คือไปทำประตูน้ำคลองเสน่ห์ ก็คือที่โคกตะโนดครับ เราก็จะทำประตูน้ำ ทำการสูบน้ำขึ้นมาแล้วก็สูบน้ำจากคลองสเน่ห์โพธิ์มาเติมอ่างเก็บน้ำหน้าฝนนี่มาเติมไว้ น้ำฝนที่ไหลลงอ่านอย่างเดียวมันมีน้อย มันตกเยอะ บางทีไม่ลงอ่างเราก็สูบมาใส่ไว้ ตอนนี้ที่เราทำสำเร็จแล้วก็ คือ สูบกลับนี่ก็คือบางวาดอ่างเก็บน้ำบางวาดเรียบร้อยแล้ว // มี 2 โครงการหรือค่ะ ท่านรองฯ ในระยะยาว // มี 2 โครงการ โครงการที่ 3 ก็เป็นโครงการที่จะเอาน้ำที่ผ่านการบำบัดน้ำเสียนะครับ ตอนนี้เรากำลังทำอยู่ที่ป่าตองตอนนี้ ที่บำบัดน้ำเสียเป็นน้ำนะครับ ของเทศบาลนครภูเก็ต อันนี้โครงการที่ 3 โครงการที่ 4 ก็เป็ฯเรื่องของการจัดการน้ำระบบควบคุมระยะไกลต่าง ๆ ระบบการใช้น้ำ ควบคุมการใช้น้ำ แล้วก็โครงการที่ 5 ที่จะเอาน้ำจากน้ำทะเลมาผลิตเป็นน้ำจืดนะครับ ยังก่อน ตอนนี้เราก็กำลังศึกษา …อยู่ที่จทำอยู่นะคะ ทำโครงการอะไรก็เป็นโครงการของที่จะทำอ่างเก็บน้ำที่ในอ่าวภูเก็ต เกี่ยวกับเรื่องศึกษาสภาพแวดล้อม ล้อมเกี่ยวกับผลกระทบสิ่งแวดล้อม เรื่องโครงการที่เราเสนอขึ้นไป // 7 โครงการใช่ไหมคะ // ครับ 7 โครงการ นะคะ ก็คือว่า 7 โครงการที่คิดจะทำน่ะนะคะ จะสามารถหามาไว้ให้เมืองภูเก้็ตใช้ เพิ่มขึ้นเท่ากับ ว่าจาก 80 ลูกบาตเมตรเป็น 112 ลูกบาศก์เซนติเมตร// 112 นี่ // 112 ล้าน // 112 ล้านลูกบาศก์เมตมาช่วยเสริมตรงนี้นะคะ เชิญค่ะ // ได้ดำเนินการในส่วนของระยะสั้น อย่างที่เรียนไปแล้วว่า รองผู้ว่าเรียนไปว่า เราก็คือ การนำน้ำจากพักงาเข้ามาสู่ภูเก็ตนะ ในระยะแรกนี่เราจะขอซึ่งในช่วงระยะเวลาที่ผ่านมานี่เป็นช่วงระยะเวลาเตรียมความพร้อมของโครงการ ไม่ว่าจะเรื่องประชาวิจาณ์ อ่างน้ำจากพังงา…เช่นเดียวกันนะครับ ในส่วนนี้ก็จะเป็นการถนอมน้ำน้ำในพื้นที่ ส่วนที่ 2 น้ำจากพังงา เข้ามาในพื้นที่ภูเก็ต ต่อ… ต่อปีนะครับ ซึ่งจะเห็นว่าปริมาณน้ำ ได้ในส่วนหนึ่งนะครับ ในส่วนหนึ่ง วงเงินงบประมาณที่จะดำเนินการของพังงาภูเก็ตนี่ คาดการณ์ระยะเวลาในการใช้เวลา 3 ปีนะครับ ก็คือจะเริ่มตั้งแต่ปี 65 ซึ่งในช่วงเวลารอนี่เราก็มีการบริหารจัดน้ำในพื้นที่อย่างมีประสิทธิภาพ โดยน้ำท่ามาใช้มามีประสิทธิภาพเลย มาใช้การประปาส่วนภูมิภาค มีการดำเนินการอย่างไรท่านผู้ช่วยคะ // ก็ในส่วนของการประปาส่วนภูมิภาคเหมือนเดิม ปัจจุบันนี้ที่เราดำเนินการไปแล้วอย่างอ่างบางวาด เราดำเนินการไปแล้ว เราก็ดำเนินการเสร็จไปแล้ว ซึ่งก็มีความมั่นใจว่า ในปี 64 นี้ไม่แร้งแน่เรามีการนำน้ำท่ามาใช้ ส่วนปัจจุบันนี่อยู่ระหว่างคลองกระทะ ซึ่งอ่างคลองกระทะนี่เราไม่มีระบบสูบน้ำมาใช้ ช่วงฤดูน้ำหลาก ของอ่างเก็บน้ำคลองกะทะอีกประมาณล้านเมื่อขอว่าแต่ละวิธีแต่ละโครงการที่ท่านจะได้น้ำมาอีกกี่ลูกบาศก์เมตร อย่างที่เจอเอาล่ะ ถึงปี 2575 ปริมาณน้ำจะต้องการใช้ขนาดนี้ วิธีเหล่านี้มันเพียงพอไหมคะ คือทั้ง 7 โครงการ มันเป็นโครงการระยะสั้นนะครับ แบางโครงการโครงการระยะยาว ศึกษาผลกระทบสิ่งแวดล้อม เช่น การน้ำทะเลมาใช้ นะครับ ผลิตเป็นน้ำประปา ผลิตเป็นน้ำจีดจืด แล้วก็ส่วนในการก่อสร้างอ่างเก็บน้ำอ่าวภูเก็ตอย่างนี้ มันต้องศึกษาอย่างดี เพราะว่ามันมีผลกระทบสิ่งแวดล้อมนะครับ ส่วนของระยะกลาง ที่จะนำน้ำจากพังงามาใช่นี่ เราก็จะผลิตน้ำที่จังหวัดพังงาเลย ไม่ได้น้ำน้ำดิบส่งมาภูเก็ตเข้ามา ส่วนโครงการที่ระยะสั้นก็จะมีอยู่ ก็คือเพิ่มประสิทกำลังดำเนินการ สู่โคกตะโหนดก็จะเร่งดำเนินการตรงนี้อยู่นะครับ // แสดงว่าเราอาจจะยังไม่ได้มีการสรุปจาก 7 โครงการน่าจะมีน้ำเพิ่มมาเท่าไร // เท่าที่เราคำนวณไว้ในปี 75 ที่เราจะได้ ปี 75 112 ล้านลูกบาศก์เมตรปี 62 ที่ผ่านมานี่ 80 ล้านลูกบาศก์เมตร ประมาณ 64 ล้านนะครับ เพราะฉะนั้นในตรงนี้ ในปี 75 นี่ มันจะได้ประให้มันเกิน ๆ ไว้ก่อน เพราะอะไรรู้ไหมคะ ทำครบ 70 เรายังขาดอีก 5 ให้มันเกินไว้ก่อนดีกว่า เผื่อคะแนนไม่เต็ม รับมือกันดู เล่าแผนที่จะดำเนินการแล้วรู้สึกอย่างไรบ้าง ถ้าโครงการทั้งหมดนั้นมันเป็นไปตามแผนนะครับ ได้ยินว่าปัญหาเกิดเกิดมานานนะครับ แล้วแต่สุดท้ายจะเกิดปัญหาทุกปี โครงการเอื้ออาทรรัชฎา 700 ครอบครัว ถ้าคูณ 4 เข้าไป เรียกว่าหลายเท่าเลยล่ะ คนที่ … คนเฒ่าคนแก่คนท้องนี่นะครับ จะมีปัญหาในการขนน้ำขึ้นตึกมากมายเลย ปีนี้นะครับ ผมคิดว่าจะเป็นประโยชน์กับประชาชน ดังนั้นน้ำมาแน่นอน ถ้าไม่มาก็จะดันให้มา // เชิญคุณทิติพงษ์ ก็จากฟังท่านผู้ว่า ท่านลองผู้ว่านะครับ เสนอเพิ่มสัก 2 สิ่งก็คือตอนนี้อ่างเก็บน้ำเรามี 3 อ่าง เราจะใช้อ่างเก็บน้ำท่า ก็คือน้ำจากที่ควาอย่างที่เรารู้ ๆ กันอยู่ โดนบุกรุกนะ เป็นพื้นที่การเกษตร เป็นที่อยู่อาศัยไปแล้วบางที่ แม้กระทั่งมีการสร้างรีสอร์ทข้างบน ซึ่งตรงนี้อยากจะให้ทางราชการเข้าไปตรวจสอบ น้ำป่าของผู้เก็ดเอาไ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ข่าว Thaipbs 2-10-2563</dc:title>
  <dc:creator/>
  <cp:keywords/>
  <dcterms:created xsi:type="dcterms:W3CDTF">2021-03-23T09:19:29Z</dcterms:created>
  <dcterms:modified xsi:type="dcterms:W3CDTF">2021-03-23T09: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ตุลาคม 2563 เวลา 14.02 น.</vt:lpwstr>
  </property>
  <property fmtid="{D5CDD505-2E9C-101B-9397-08002B2CF9AE}" pid="3" name="subtitle">
    <vt:lpwstr/>
  </property>
</Properties>
</file>